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F0651" w14:textId="759262D6" w:rsidR="00FF2B95" w:rsidRPr="00B13689" w:rsidRDefault="003D3701" w:rsidP="00080059">
      <w:pPr>
        <w:spacing w:beforeLines="40" w:before="121" w:line="100" w:lineRule="atLeast"/>
        <w:jc w:val="center"/>
        <w:rPr>
          <w:b/>
          <w:bCs/>
        </w:rPr>
      </w:pPr>
      <w:r w:rsidRPr="00092FA7">
        <w:rPr>
          <w:b/>
          <w:bCs/>
        </w:rPr>
        <w:t>Submission form of</w:t>
      </w:r>
      <w:r w:rsidR="003905FC" w:rsidRPr="00092FA7">
        <w:rPr>
          <w:b/>
          <w:bCs/>
        </w:rPr>
        <w:t xml:space="preserve"> </w:t>
      </w:r>
      <w:r w:rsidR="0003400A" w:rsidRPr="00092FA7">
        <w:rPr>
          <w:b/>
          <w:bCs/>
        </w:rPr>
        <w:t>Medical Entomology and Zoology</w:t>
      </w:r>
    </w:p>
    <w:p w14:paraId="337DFBD3" w14:textId="2A57A01C" w:rsidR="00434635" w:rsidRPr="00434635" w:rsidRDefault="00434635" w:rsidP="003E5563">
      <w:pPr>
        <w:wordWrap w:val="0"/>
        <w:spacing w:beforeLines="40" w:before="121" w:line="100" w:lineRule="atLeast"/>
        <w:jc w:val="right"/>
        <w:rPr>
          <w:u w:val="single"/>
        </w:rPr>
      </w:pPr>
      <w:r w:rsidRPr="00434635">
        <w:rPr>
          <w:u w:val="single"/>
        </w:rPr>
        <w:t>Date:</w:t>
      </w:r>
      <w:r w:rsidR="003E5563">
        <w:rPr>
          <w:u w:val="single"/>
        </w:rPr>
        <w:t xml:space="preserve">                           </w:t>
      </w:r>
    </w:p>
    <w:p w14:paraId="4CD5AD4A" w14:textId="06361CF6" w:rsidR="0003400A" w:rsidRPr="0027265F" w:rsidRDefault="00A75573" w:rsidP="00080059">
      <w:pPr>
        <w:spacing w:beforeLines="40" w:before="121" w:line="100" w:lineRule="atLeast"/>
        <w:rPr>
          <w:sz w:val="20"/>
          <w:szCs w:val="20"/>
        </w:rPr>
      </w:pPr>
      <w:r w:rsidRPr="0027265F">
        <w:rPr>
          <w:sz w:val="20"/>
          <w:szCs w:val="20"/>
        </w:rPr>
        <w:t>*</w:t>
      </w:r>
      <w:r w:rsidR="0003400A" w:rsidRPr="0027265F">
        <w:rPr>
          <w:sz w:val="20"/>
          <w:szCs w:val="20"/>
        </w:rPr>
        <w:t>Please leave only the relevant option</w:t>
      </w:r>
      <w:r w:rsidR="00113EA5" w:rsidRPr="0027265F">
        <w:rPr>
          <w:sz w:val="20"/>
          <w:szCs w:val="20"/>
        </w:rPr>
        <w:t xml:space="preserve"> </w:t>
      </w:r>
      <w:r w:rsidR="0003400A" w:rsidRPr="0027265F">
        <w:rPr>
          <w:sz w:val="20"/>
          <w:szCs w:val="20"/>
        </w:rPr>
        <w:t>and delete the others</w:t>
      </w:r>
      <w:r w:rsidRPr="0027265F">
        <w:rPr>
          <w:sz w:val="20"/>
          <w:szCs w:val="20"/>
        </w:rPr>
        <w:t xml:space="preserve"> at following questions</w:t>
      </w:r>
      <w:r w:rsidR="004B1D36" w:rsidRPr="0027265F">
        <w:rPr>
          <w:sz w:val="20"/>
          <w:szCs w:val="20"/>
        </w:rPr>
        <w:t xml:space="preserve"> with options</w:t>
      </w:r>
      <w:r w:rsidR="00C87B2D" w:rsidRPr="0027265F">
        <w:rPr>
          <w:sz w:val="20"/>
          <w:szCs w:val="20"/>
        </w:rPr>
        <w:t xml:space="preserve"> (items in bold)</w:t>
      </w:r>
      <w:r w:rsidR="0003400A" w:rsidRPr="0027265F">
        <w:rPr>
          <w:sz w:val="20"/>
          <w:szCs w:val="20"/>
        </w:rPr>
        <w:t>.</w:t>
      </w:r>
    </w:p>
    <w:p w14:paraId="28D8C5CB" w14:textId="77ACC86B" w:rsidR="0003400A" w:rsidRPr="00DD3D00" w:rsidRDefault="00A75573" w:rsidP="00080059">
      <w:pPr>
        <w:spacing w:beforeLines="40" w:before="121" w:line="100" w:lineRule="atLeast"/>
        <w:ind w:left="770" w:hangingChars="350" w:hanging="770"/>
        <w:rPr>
          <w:i/>
          <w:iCs/>
        </w:rPr>
      </w:pPr>
      <w:r w:rsidRPr="00110158">
        <w:rPr>
          <w:i/>
          <w:iCs/>
        </w:rPr>
        <w:t xml:space="preserve">1. </w:t>
      </w:r>
      <w:r w:rsidR="0003400A" w:rsidRPr="00110158">
        <w:rPr>
          <w:i/>
          <w:iCs/>
        </w:rPr>
        <w:t>Type of manuscript</w:t>
      </w:r>
      <w:r w:rsidR="006E59E6">
        <w:rPr>
          <w:i/>
          <w:iCs/>
        </w:rPr>
        <w:br/>
      </w:r>
      <w:r w:rsidR="006E59E6" w:rsidRPr="006305D7">
        <w:rPr>
          <w:sz w:val="20"/>
          <w:szCs w:val="20"/>
        </w:rPr>
        <w:t>Article type:</w:t>
      </w:r>
      <w:r w:rsidR="006E59E6">
        <w:rPr>
          <w:b/>
          <w:bCs/>
          <w:sz w:val="20"/>
          <w:szCs w:val="20"/>
        </w:rPr>
        <w:t xml:space="preserve"> </w:t>
      </w:r>
      <w:r w:rsidR="0003400A" w:rsidRPr="00DD3D00">
        <w:rPr>
          <w:b/>
          <w:bCs/>
          <w:sz w:val="20"/>
          <w:szCs w:val="20"/>
        </w:rPr>
        <w:t>Original article</w:t>
      </w:r>
      <w:r w:rsidR="00792BB8" w:rsidRPr="00DD3D00">
        <w:rPr>
          <w:b/>
          <w:bCs/>
          <w:sz w:val="20"/>
          <w:szCs w:val="20"/>
        </w:rPr>
        <w:t xml:space="preserve"> /</w:t>
      </w:r>
      <w:r w:rsidR="0003400A" w:rsidRPr="00DD3D00">
        <w:rPr>
          <w:b/>
          <w:bCs/>
          <w:sz w:val="20"/>
          <w:szCs w:val="20"/>
        </w:rPr>
        <w:t xml:space="preserve"> Short </w:t>
      </w:r>
      <w:r w:rsidR="004379F6" w:rsidRPr="00DD3D00">
        <w:rPr>
          <w:b/>
          <w:bCs/>
          <w:sz w:val="20"/>
          <w:szCs w:val="20"/>
        </w:rPr>
        <w:t>communication</w:t>
      </w:r>
      <w:r w:rsidR="00792BB8" w:rsidRPr="00DD3D00">
        <w:rPr>
          <w:b/>
          <w:bCs/>
          <w:sz w:val="20"/>
          <w:szCs w:val="20"/>
        </w:rPr>
        <w:t xml:space="preserve"> /</w:t>
      </w:r>
      <w:r w:rsidR="0003400A" w:rsidRPr="00DD3D00">
        <w:rPr>
          <w:b/>
          <w:bCs/>
          <w:sz w:val="20"/>
          <w:szCs w:val="20"/>
        </w:rPr>
        <w:t xml:space="preserve"> Case report</w:t>
      </w:r>
      <w:r w:rsidR="00792BB8" w:rsidRPr="00DD3D00">
        <w:rPr>
          <w:b/>
          <w:bCs/>
          <w:sz w:val="20"/>
          <w:szCs w:val="20"/>
        </w:rPr>
        <w:t xml:space="preserve"> /</w:t>
      </w:r>
      <w:r w:rsidR="00720249" w:rsidRPr="00DD3D00">
        <w:rPr>
          <w:b/>
          <w:bCs/>
          <w:sz w:val="20"/>
          <w:szCs w:val="20"/>
        </w:rPr>
        <w:t xml:space="preserve"> </w:t>
      </w:r>
      <w:r w:rsidR="004379F6" w:rsidRPr="00DD3D00">
        <w:rPr>
          <w:b/>
          <w:bCs/>
          <w:sz w:val="20"/>
          <w:szCs w:val="20"/>
        </w:rPr>
        <w:t>Note</w:t>
      </w:r>
      <w:r w:rsidR="0003400A" w:rsidRPr="00DD3D00">
        <w:rPr>
          <w:b/>
          <w:bCs/>
          <w:sz w:val="20"/>
          <w:szCs w:val="20"/>
        </w:rPr>
        <w:t xml:space="preserve"> </w:t>
      </w:r>
      <w:r w:rsidR="00720249" w:rsidRPr="00DD3D00">
        <w:rPr>
          <w:b/>
          <w:bCs/>
          <w:sz w:val="20"/>
          <w:szCs w:val="20"/>
        </w:rPr>
        <w:t xml:space="preserve">/ </w:t>
      </w:r>
      <w:r w:rsidR="003B333B" w:rsidRPr="00DD3D00">
        <w:rPr>
          <w:b/>
          <w:bCs/>
          <w:sz w:val="20"/>
          <w:szCs w:val="20"/>
        </w:rPr>
        <w:t>Review</w:t>
      </w:r>
      <w:r w:rsidR="004379F6" w:rsidRPr="00DD3D00">
        <w:rPr>
          <w:b/>
          <w:bCs/>
          <w:sz w:val="20"/>
          <w:szCs w:val="20"/>
        </w:rPr>
        <w:t xml:space="preserve"> article</w:t>
      </w:r>
      <w:r w:rsidR="00DD3D00">
        <w:rPr>
          <w:i/>
          <w:iCs/>
        </w:rPr>
        <w:br/>
      </w:r>
      <w:r w:rsidR="006E59E6" w:rsidRPr="006305D7">
        <w:rPr>
          <w:sz w:val="20"/>
          <w:szCs w:val="20"/>
        </w:rPr>
        <w:t>Language:</w:t>
      </w:r>
      <w:r w:rsidR="006E59E6">
        <w:rPr>
          <w:b/>
          <w:bCs/>
          <w:sz w:val="20"/>
          <w:szCs w:val="20"/>
        </w:rPr>
        <w:t xml:space="preserve"> </w:t>
      </w:r>
      <w:r w:rsidR="0003400A" w:rsidRPr="00DD3D00">
        <w:rPr>
          <w:b/>
          <w:bCs/>
          <w:sz w:val="20"/>
          <w:szCs w:val="20"/>
        </w:rPr>
        <w:t>English</w:t>
      </w:r>
      <w:r w:rsidR="00792BB8" w:rsidRPr="00DD3D00">
        <w:rPr>
          <w:b/>
          <w:bCs/>
          <w:sz w:val="20"/>
          <w:szCs w:val="20"/>
        </w:rPr>
        <w:t xml:space="preserve"> /</w:t>
      </w:r>
      <w:r w:rsidR="0003400A" w:rsidRPr="00DD3D00">
        <w:rPr>
          <w:b/>
          <w:bCs/>
          <w:sz w:val="20"/>
          <w:szCs w:val="20"/>
        </w:rPr>
        <w:t xml:space="preserve"> Japanese</w:t>
      </w:r>
    </w:p>
    <w:p w14:paraId="7A7E2407" w14:textId="22DA7959" w:rsidR="0003400A" w:rsidRDefault="0003400A" w:rsidP="00E1440A">
      <w:pPr>
        <w:spacing w:beforeLines="40" w:before="121" w:line="100" w:lineRule="atLeast"/>
        <w:ind w:left="284" w:hangingChars="129" w:hanging="284"/>
      </w:pPr>
      <w:r w:rsidRPr="00110158">
        <w:rPr>
          <w:i/>
          <w:iCs/>
        </w:rPr>
        <w:t>2. Title of manuscript</w:t>
      </w:r>
      <w:r w:rsidR="00A0189B" w:rsidRPr="00110158">
        <w:rPr>
          <w:i/>
          <w:iCs/>
        </w:rPr>
        <w:br/>
      </w:r>
      <w:r>
        <w:t>(English)</w:t>
      </w:r>
      <w:r w:rsidR="00A0189B">
        <w:br/>
      </w:r>
      <w:r>
        <w:t>(Japanese)</w:t>
      </w:r>
    </w:p>
    <w:p w14:paraId="7F1C773A" w14:textId="65173D40" w:rsidR="0003400A" w:rsidRPr="00110158" w:rsidRDefault="0003400A" w:rsidP="00080059">
      <w:pPr>
        <w:spacing w:beforeLines="40" w:before="121" w:line="100" w:lineRule="atLeast"/>
        <w:rPr>
          <w:i/>
          <w:iCs/>
        </w:rPr>
      </w:pPr>
      <w:r w:rsidRPr="00110158">
        <w:rPr>
          <w:rFonts w:hint="eastAsia"/>
          <w:i/>
          <w:iCs/>
        </w:rPr>
        <w:t xml:space="preserve">3. Name of author(s) (All authors must be listed) </w:t>
      </w:r>
      <w:r w:rsidR="00B13689" w:rsidRPr="00110158">
        <w:rPr>
          <w:i/>
          <w:iCs/>
        </w:rPr>
        <w:br/>
      </w:r>
    </w:p>
    <w:p w14:paraId="35E6B055" w14:textId="76AEC13E" w:rsidR="0003400A" w:rsidRDefault="00D07481" w:rsidP="00080059">
      <w:pPr>
        <w:spacing w:beforeLines="40" w:before="121" w:line="100" w:lineRule="atLeast"/>
      </w:pPr>
      <w:r w:rsidRPr="005E7B5C">
        <w:rPr>
          <w:i/>
          <w:iCs/>
        </w:rPr>
        <w:t xml:space="preserve">4. </w:t>
      </w:r>
      <w:r w:rsidR="0003400A" w:rsidRPr="005E7B5C">
        <w:rPr>
          <w:i/>
          <w:iCs/>
        </w:rPr>
        <w:t xml:space="preserve">If the age of the first author is less than 41 years, the paper will be eligible for the </w:t>
      </w:r>
      <w:proofErr w:type="spellStart"/>
      <w:r w:rsidR="0003400A" w:rsidRPr="005E7B5C">
        <w:rPr>
          <w:i/>
          <w:iCs/>
        </w:rPr>
        <w:t>Sasa</w:t>
      </w:r>
      <w:proofErr w:type="spellEnd"/>
      <w:r w:rsidR="0003400A" w:rsidRPr="005E7B5C">
        <w:rPr>
          <w:i/>
          <w:iCs/>
        </w:rPr>
        <w:t xml:space="preserve"> Award if it is published.</w:t>
      </w:r>
      <w:r w:rsidR="006256CB" w:rsidRPr="005E7B5C">
        <w:rPr>
          <w:i/>
          <w:iCs/>
        </w:rPr>
        <w:t xml:space="preserve"> Please indicate your date of birth.</w:t>
      </w:r>
      <w:r w:rsidR="001E0F01" w:rsidRPr="005E7B5C">
        <w:rPr>
          <w:i/>
          <w:iCs/>
        </w:rPr>
        <w:br/>
      </w:r>
      <w:r w:rsidR="001E0F01">
        <w:t xml:space="preserve">         </w:t>
      </w:r>
      <w:r w:rsidR="006256CB">
        <w:t>Birth on:</w:t>
      </w:r>
      <w:r w:rsidR="006256CB" w:rsidRPr="00FF2B95">
        <w:rPr>
          <w:u w:val="single"/>
        </w:rPr>
        <w:t xml:space="preserve"> </w:t>
      </w:r>
      <w:r w:rsidR="00FF2B95" w:rsidRPr="00FF2B95">
        <w:rPr>
          <w:u w:val="single"/>
        </w:rPr>
        <w:t xml:space="preserve">                      </w:t>
      </w:r>
      <w:r w:rsidR="00FF2B95">
        <w:rPr>
          <w:u w:val="single"/>
        </w:rPr>
        <w:t xml:space="preserve">  </w:t>
      </w:r>
    </w:p>
    <w:p w14:paraId="3B624867" w14:textId="3F37169F" w:rsidR="0003400A" w:rsidRDefault="0004222A" w:rsidP="00080059">
      <w:pPr>
        <w:spacing w:beforeLines="40" w:before="121" w:line="100" w:lineRule="atLeast"/>
        <w:ind w:left="990" w:hangingChars="450" w:hanging="990"/>
      </w:pPr>
      <w:r w:rsidRPr="005E7B5C">
        <w:rPr>
          <w:i/>
          <w:iCs/>
        </w:rPr>
        <w:t xml:space="preserve">5. </w:t>
      </w:r>
      <w:r w:rsidR="0003400A" w:rsidRPr="005E7B5C">
        <w:rPr>
          <w:i/>
          <w:iCs/>
        </w:rPr>
        <w:t xml:space="preserve">Breakdown of </w:t>
      </w:r>
      <w:r w:rsidR="00D7214C" w:rsidRPr="005E7B5C">
        <w:rPr>
          <w:i/>
          <w:iCs/>
        </w:rPr>
        <w:t xml:space="preserve">the number of </w:t>
      </w:r>
      <w:r w:rsidR="0003400A" w:rsidRPr="005E7B5C">
        <w:rPr>
          <w:i/>
          <w:iCs/>
        </w:rPr>
        <w:t xml:space="preserve">manuscript </w:t>
      </w:r>
      <w:r w:rsidR="00D7214C" w:rsidRPr="005E7B5C">
        <w:rPr>
          <w:i/>
          <w:iCs/>
        </w:rPr>
        <w:t>pages</w:t>
      </w:r>
      <w:r w:rsidR="001E0F01" w:rsidRPr="005E7B5C">
        <w:rPr>
          <w:i/>
          <w:iCs/>
        </w:rPr>
        <w:br/>
      </w:r>
      <w:r w:rsidR="0003400A">
        <w:t>Main text (including references, Japanese abstract, English abstract)</w:t>
      </w:r>
      <w:r w:rsidR="00C45BE9">
        <w:t>:</w:t>
      </w:r>
      <w:r w:rsidR="0003400A">
        <w:t xml:space="preserve"> </w:t>
      </w:r>
      <w:r w:rsidR="00D12638">
        <w:t xml:space="preserve">pp. </w:t>
      </w:r>
      <w:r w:rsidRPr="0004222A">
        <w:rPr>
          <w:u w:val="single"/>
        </w:rPr>
        <w:t xml:space="preserve">     </w:t>
      </w:r>
      <w:r w:rsidR="00C45BE9">
        <w:rPr>
          <w:u w:val="single"/>
        </w:rPr>
        <w:t xml:space="preserve">  </w:t>
      </w:r>
      <w:r w:rsidR="001E0F01">
        <w:br/>
      </w:r>
      <w:r w:rsidR="0003400A">
        <w:t xml:space="preserve">Figure: </w:t>
      </w:r>
      <w:r>
        <w:t>pp.</w:t>
      </w:r>
      <w:r w:rsidR="00D12638">
        <w:t xml:space="preserve"> </w:t>
      </w:r>
      <w:r w:rsidRPr="0004222A">
        <w:rPr>
          <w:u w:val="single"/>
        </w:rPr>
        <w:t xml:space="preserve">  </w:t>
      </w:r>
      <w:r>
        <w:rPr>
          <w:u w:val="single"/>
        </w:rPr>
        <w:t xml:space="preserve"> </w:t>
      </w:r>
      <w:proofErr w:type="gramStart"/>
      <w:r>
        <w:rPr>
          <w:u w:val="single"/>
        </w:rPr>
        <w:t xml:space="preserve"> </w:t>
      </w:r>
      <w:r w:rsidRPr="0004222A">
        <w:rPr>
          <w:u w:val="single"/>
        </w:rPr>
        <w:t xml:space="preserve"> </w:t>
      </w:r>
      <w:r w:rsidR="0003400A">
        <w:t>,</w:t>
      </w:r>
      <w:proofErr w:type="gramEnd"/>
      <w:r w:rsidR="0003400A">
        <w:t xml:space="preserve"> Table: </w:t>
      </w:r>
      <w:r>
        <w:t>pp.</w:t>
      </w:r>
      <w:r w:rsidR="00D12638">
        <w:t xml:space="preserve"> </w:t>
      </w:r>
      <w:r w:rsidRPr="0004222A">
        <w:rPr>
          <w:u w:val="single"/>
        </w:rPr>
        <w:t xml:space="preserve">  </w:t>
      </w:r>
      <w:r>
        <w:rPr>
          <w:u w:val="single"/>
        </w:rPr>
        <w:t xml:space="preserve">  </w:t>
      </w:r>
      <w:r w:rsidRPr="0004222A">
        <w:rPr>
          <w:u w:val="single"/>
        </w:rPr>
        <w:t xml:space="preserve"> </w:t>
      </w:r>
      <w:r w:rsidR="0003400A">
        <w:t xml:space="preserve">, </w:t>
      </w:r>
      <w:r>
        <w:t>Figure legends</w:t>
      </w:r>
      <w:r w:rsidR="0003400A">
        <w:t xml:space="preserve">: </w:t>
      </w:r>
      <w:r>
        <w:t>pp.</w:t>
      </w:r>
      <w:r w:rsidR="00D12638">
        <w:t xml:space="preserve"> </w:t>
      </w:r>
      <w:r w:rsidRPr="0004222A">
        <w:rPr>
          <w:u w:val="single"/>
        </w:rPr>
        <w:t xml:space="preserve">     </w:t>
      </w:r>
    </w:p>
    <w:p w14:paraId="17B75C95" w14:textId="1B4E494D" w:rsidR="0003400A" w:rsidRDefault="0003400A" w:rsidP="00080059">
      <w:pPr>
        <w:spacing w:beforeLines="40" w:before="121" w:line="100" w:lineRule="atLeast"/>
      </w:pPr>
      <w:r w:rsidRPr="005E7B5C">
        <w:rPr>
          <w:i/>
          <w:iCs/>
        </w:rPr>
        <w:t>6. Contact details</w:t>
      </w:r>
      <w:r w:rsidR="007B0D29" w:rsidRPr="005E7B5C">
        <w:rPr>
          <w:i/>
          <w:iCs/>
        </w:rPr>
        <w:br/>
      </w:r>
      <w:r w:rsidR="00440113" w:rsidRPr="0027265F">
        <w:rPr>
          <w:sz w:val="21"/>
          <w:szCs w:val="21"/>
        </w:rPr>
        <w:t>*</w:t>
      </w:r>
      <w:r w:rsidR="00E142A1" w:rsidRPr="0027265F">
        <w:rPr>
          <w:sz w:val="21"/>
          <w:szCs w:val="21"/>
        </w:rPr>
        <w:t>If addresses to which proof</w:t>
      </w:r>
      <w:r w:rsidR="006B2D05" w:rsidRPr="0027265F">
        <w:rPr>
          <w:sz w:val="21"/>
          <w:szCs w:val="21"/>
        </w:rPr>
        <w:t>s</w:t>
      </w:r>
      <w:r w:rsidR="00E142A1" w:rsidRPr="0027265F">
        <w:rPr>
          <w:sz w:val="21"/>
          <w:szCs w:val="21"/>
        </w:rPr>
        <w:t xml:space="preserve">, reprints, and </w:t>
      </w:r>
      <w:r w:rsidR="006B2D05" w:rsidRPr="0027265F">
        <w:rPr>
          <w:sz w:val="21"/>
          <w:szCs w:val="21"/>
        </w:rPr>
        <w:t xml:space="preserve">a </w:t>
      </w:r>
      <w:r w:rsidR="00E142A1" w:rsidRPr="0027265F">
        <w:rPr>
          <w:sz w:val="21"/>
          <w:szCs w:val="21"/>
        </w:rPr>
        <w:t>payment invoice should be sent differ, p</w:t>
      </w:r>
      <w:r w:rsidRPr="0027265F">
        <w:rPr>
          <w:sz w:val="21"/>
          <w:szCs w:val="21"/>
        </w:rPr>
        <w:t xml:space="preserve">lease indicate </w:t>
      </w:r>
      <w:r w:rsidR="00E142A1" w:rsidRPr="0027265F">
        <w:rPr>
          <w:sz w:val="21"/>
          <w:szCs w:val="21"/>
        </w:rPr>
        <w:t>all</w:t>
      </w:r>
      <w:r w:rsidR="00440113" w:rsidRPr="0027265F">
        <w:rPr>
          <w:sz w:val="21"/>
          <w:szCs w:val="21"/>
        </w:rPr>
        <w:t>.</w:t>
      </w:r>
      <w:r w:rsidR="007B0D29">
        <w:br/>
      </w:r>
      <w:r w:rsidR="00C45BE9">
        <w:t xml:space="preserve">  </w:t>
      </w:r>
      <w:r w:rsidR="00E1440A">
        <w:t xml:space="preserve"> </w:t>
      </w:r>
      <w:r>
        <w:t>Postal address</w:t>
      </w:r>
      <w:r w:rsidR="00440113">
        <w:t>:</w:t>
      </w:r>
      <w:r w:rsidR="007B0D29">
        <w:br/>
      </w:r>
      <w:r w:rsidR="00C45BE9">
        <w:t xml:space="preserve">  </w:t>
      </w:r>
      <w:r w:rsidR="00E1440A">
        <w:t xml:space="preserve"> </w:t>
      </w:r>
      <w:r>
        <w:t>TEL:</w:t>
      </w:r>
      <w:r w:rsidR="007B0D29">
        <w:br/>
      </w:r>
      <w:r w:rsidR="00C45BE9">
        <w:t xml:space="preserve">  </w:t>
      </w:r>
      <w:r w:rsidR="00E1440A">
        <w:t xml:space="preserve"> </w:t>
      </w:r>
      <w:r>
        <w:t>e-mail:</w:t>
      </w:r>
    </w:p>
    <w:p w14:paraId="5B2E4BB5" w14:textId="1DF39811" w:rsidR="0003400A" w:rsidRPr="001E0F01" w:rsidRDefault="0003400A" w:rsidP="00E1440A">
      <w:pPr>
        <w:spacing w:beforeLines="40" w:before="121" w:line="100" w:lineRule="atLeast"/>
        <w:ind w:left="425" w:hangingChars="193" w:hanging="425"/>
        <w:rPr>
          <w:b/>
          <w:bCs/>
        </w:rPr>
      </w:pPr>
      <w:r w:rsidRPr="005E7B5C">
        <w:rPr>
          <w:rFonts w:hint="eastAsia"/>
          <w:i/>
          <w:iCs/>
        </w:rPr>
        <w:t xml:space="preserve">7. </w:t>
      </w:r>
      <w:r w:rsidR="00616821" w:rsidRPr="005E7B5C">
        <w:rPr>
          <w:i/>
          <w:iCs/>
        </w:rPr>
        <w:t>Have you gotten English proofreading for your manuscript and English abstract</w:t>
      </w:r>
      <w:r w:rsidRPr="005E7B5C">
        <w:rPr>
          <w:rFonts w:hint="eastAsia"/>
          <w:i/>
          <w:iCs/>
        </w:rPr>
        <w:t>?</w:t>
      </w:r>
      <w:r w:rsidR="007B0D29" w:rsidRPr="005E7B5C">
        <w:rPr>
          <w:i/>
          <w:iCs/>
        </w:rPr>
        <w:br/>
      </w:r>
      <w:r w:rsidRPr="00616821">
        <w:rPr>
          <w:rFonts w:hint="eastAsia"/>
          <w:b/>
          <w:bCs/>
        </w:rPr>
        <w:t>Yes</w:t>
      </w:r>
      <w:r w:rsidR="00616821" w:rsidRPr="00616821">
        <w:rPr>
          <w:b/>
          <w:bCs/>
        </w:rPr>
        <w:t xml:space="preserve"> /</w:t>
      </w:r>
      <w:r w:rsidRPr="00616821">
        <w:rPr>
          <w:rFonts w:hint="eastAsia"/>
          <w:b/>
          <w:bCs/>
        </w:rPr>
        <w:t xml:space="preserve"> No</w:t>
      </w:r>
      <w:r w:rsidR="00D03F8C">
        <w:rPr>
          <w:b/>
          <w:bCs/>
        </w:rPr>
        <w:br/>
      </w:r>
      <w:r w:rsidR="00616821" w:rsidRPr="0027265F">
        <w:rPr>
          <w:sz w:val="21"/>
          <w:szCs w:val="21"/>
        </w:rPr>
        <w:t>*</w:t>
      </w:r>
      <w:r w:rsidRPr="0027265F">
        <w:rPr>
          <w:sz w:val="21"/>
          <w:szCs w:val="21"/>
        </w:rPr>
        <w:t xml:space="preserve">Please note that manuscripts that have not been </w:t>
      </w:r>
      <w:r w:rsidR="008F608E" w:rsidRPr="0027265F">
        <w:rPr>
          <w:sz w:val="21"/>
          <w:szCs w:val="21"/>
        </w:rPr>
        <w:t>English proofread</w:t>
      </w:r>
      <w:r w:rsidRPr="0027265F">
        <w:rPr>
          <w:sz w:val="21"/>
          <w:szCs w:val="21"/>
        </w:rPr>
        <w:t xml:space="preserve"> prior to submission will not be accepted.</w:t>
      </w:r>
    </w:p>
    <w:p w14:paraId="26087AD6" w14:textId="003D2BAC" w:rsidR="0003400A" w:rsidRPr="00670042" w:rsidRDefault="001749EB" w:rsidP="00E1440A">
      <w:pPr>
        <w:spacing w:beforeLines="40" w:before="121" w:line="100" w:lineRule="atLeast"/>
        <w:ind w:leftChars="15" w:left="425" w:hangingChars="178" w:hanging="392"/>
        <w:jc w:val="left"/>
        <w:rPr>
          <w:b/>
          <w:bCs/>
        </w:rPr>
      </w:pPr>
      <w:r w:rsidRPr="005E7B5C">
        <w:rPr>
          <w:i/>
          <w:iCs/>
        </w:rPr>
        <w:t xml:space="preserve">8. </w:t>
      </w:r>
      <w:r w:rsidR="007C3B06" w:rsidRPr="005E7B5C">
        <w:rPr>
          <w:i/>
          <w:iCs/>
        </w:rPr>
        <w:t>Do you have any conflicts of interest to declare in this research?</w:t>
      </w:r>
      <w:r w:rsidR="007B0D29" w:rsidRPr="005E7B5C">
        <w:rPr>
          <w:i/>
          <w:iCs/>
        </w:rPr>
        <w:br/>
      </w:r>
      <w:r w:rsidR="007C3B06" w:rsidRPr="001749EB">
        <w:rPr>
          <w:rFonts w:hint="eastAsia"/>
          <w:b/>
          <w:bCs/>
        </w:rPr>
        <w:t xml:space="preserve">Yes </w:t>
      </w:r>
      <w:r w:rsidR="007C3B06" w:rsidRPr="001749EB">
        <w:rPr>
          <w:b/>
          <w:bCs/>
        </w:rPr>
        <w:t xml:space="preserve">/ </w:t>
      </w:r>
      <w:r w:rsidR="007C3B06" w:rsidRPr="001749EB">
        <w:rPr>
          <w:rFonts w:hint="eastAsia"/>
          <w:b/>
          <w:bCs/>
        </w:rPr>
        <w:t>No</w:t>
      </w:r>
      <w:r w:rsidR="00670042">
        <w:rPr>
          <w:b/>
          <w:bCs/>
        </w:rPr>
        <w:br/>
      </w:r>
      <w:r w:rsidR="007C3B06" w:rsidRPr="0027265F">
        <w:rPr>
          <w:sz w:val="21"/>
          <w:szCs w:val="21"/>
        </w:rPr>
        <w:t>*Please visit</w:t>
      </w:r>
      <w:r w:rsidR="007F0224" w:rsidRPr="0027265F">
        <w:rPr>
          <w:sz w:val="21"/>
          <w:szCs w:val="21"/>
        </w:rPr>
        <w:t xml:space="preserve"> </w:t>
      </w:r>
      <w:r w:rsidR="007C3B06" w:rsidRPr="0027265F">
        <w:rPr>
          <w:sz w:val="21"/>
          <w:szCs w:val="21"/>
        </w:rPr>
        <w:t>for details, https://jams.med.or.jp/guideline/coi_guidelines_e.pdf</w:t>
      </w:r>
      <w:r w:rsidR="007F0224" w:rsidRPr="0027265F">
        <w:rPr>
          <w:sz w:val="21"/>
          <w:szCs w:val="21"/>
        </w:rPr>
        <w:t xml:space="preserve"> (offered by the Japanese Association of Medical Sciences)</w:t>
      </w:r>
    </w:p>
    <w:p w14:paraId="0234146E" w14:textId="77777777" w:rsidR="00E1440A" w:rsidRDefault="0023799C" w:rsidP="00E1440A">
      <w:pPr>
        <w:spacing w:beforeLines="40" w:before="121" w:line="100" w:lineRule="atLeast"/>
        <w:rPr>
          <w:b/>
          <w:bCs/>
        </w:rPr>
      </w:pPr>
      <w:r w:rsidRPr="005E7B5C">
        <w:rPr>
          <w:i/>
          <w:iCs/>
        </w:rPr>
        <w:t xml:space="preserve">9. </w:t>
      </w:r>
      <w:r w:rsidR="00784AF9" w:rsidRPr="005E7B5C">
        <w:rPr>
          <w:i/>
          <w:iCs/>
        </w:rPr>
        <w:t>H</w:t>
      </w:r>
      <w:r w:rsidR="0003400A" w:rsidRPr="005E7B5C">
        <w:rPr>
          <w:rFonts w:hint="eastAsia"/>
          <w:i/>
          <w:iCs/>
        </w:rPr>
        <w:t>ave you been approved for bioethics and animal welfare ethics by your institution or an external ethical review board</w:t>
      </w:r>
      <w:r w:rsidR="00784AF9" w:rsidRPr="005E7B5C">
        <w:rPr>
          <w:rFonts w:hint="eastAsia"/>
          <w:i/>
          <w:iCs/>
        </w:rPr>
        <w:t xml:space="preserve"> </w:t>
      </w:r>
      <w:r w:rsidR="00784AF9" w:rsidRPr="005E7B5C">
        <w:rPr>
          <w:i/>
          <w:iCs/>
        </w:rPr>
        <w:t>i</w:t>
      </w:r>
      <w:r w:rsidR="00784AF9" w:rsidRPr="005E7B5C">
        <w:rPr>
          <w:rFonts w:hint="eastAsia"/>
          <w:i/>
          <w:iCs/>
        </w:rPr>
        <w:t>f your research</w:t>
      </w:r>
      <w:r w:rsidR="00784AF9" w:rsidRPr="005E7B5C">
        <w:rPr>
          <w:i/>
          <w:iCs/>
        </w:rPr>
        <w:t xml:space="preserve"> experiments</w:t>
      </w:r>
      <w:r w:rsidR="00784AF9" w:rsidRPr="005E7B5C">
        <w:rPr>
          <w:rFonts w:hint="eastAsia"/>
          <w:i/>
          <w:iCs/>
        </w:rPr>
        <w:t xml:space="preserve"> involve humans or other vertebrate animals</w:t>
      </w:r>
      <w:r w:rsidR="00784AF9" w:rsidRPr="005E7B5C">
        <w:rPr>
          <w:i/>
          <w:iCs/>
        </w:rPr>
        <w:t xml:space="preserve"> except for fish and amphibians</w:t>
      </w:r>
      <w:r w:rsidR="0003400A" w:rsidRPr="005E7B5C">
        <w:rPr>
          <w:rFonts w:hint="eastAsia"/>
          <w:i/>
          <w:iCs/>
        </w:rPr>
        <w:t>?</w:t>
      </w:r>
      <w:r w:rsidR="00080059">
        <w:rPr>
          <w:i/>
          <w:iCs/>
        </w:rPr>
        <w:br/>
      </w:r>
      <w:r w:rsidR="00080059">
        <w:rPr>
          <w:b/>
          <w:bCs/>
        </w:rPr>
        <w:t xml:space="preserve">     </w:t>
      </w:r>
      <w:r w:rsidR="0003400A" w:rsidRPr="00DB011F">
        <w:rPr>
          <w:rFonts w:hint="eastAsia"/>
          <w:b/>
          <w:bCs/>
        </w:rPr>
        <w:t>Y</w:t>
      </w:r>
      <w:r w:rsidR="0003400A" w:rsidRPr="00C0479E">
        <w:rPr>
          <w:rFonts w:hint="eastAsia"/>
          <w:b/>
          <w:bCs/>
        </w:rPr>
        <w:t xml:space="preserve">es </w:t>
      </w:r>
      <w:r w:rsidR="0072658F" w:rsidRPr="00C0479E">
        <w:rPr>
          <w:b/>
          <w:bCs/>
        </w:rPr>
        <w:t xml:space="preserve">/ </w:t>
      </w:r>
      <w:r w:rsidR="0003400A" w:rsidRPr="00C0479E">
        <w:rPr>
          <w:rFonts w:hint="eastAsia"/>
          <w:b/>
          <w:bCs/>
        </w:rPr>
        <w:t>No</w:t>
      </w:r>
    </w:p>
    <w:p w14:paraId="55F25308" w14:textId="27946003" w:rsidR="0003400A" w:rsidRPr="00E1440A" w:rsidRDefault="00C0479E" w:rsidP="00E1440A">
      <w:pPr>
        <w:spacing w:line="100" w:lineRule="atLeast"/>
        <w:ind w:leftChars="200" w:left="440"/>
        <w:rPr>
          <w:b/>
          <w:bCs/>
        </w:rPr>
      </w:pPr>
      <w:r w:rsidRPr="0027265F">
        <w:rPr>
          <w:sz w:val="21"/>
          <w:szCs w:val="21"/>
        </w:rPr>
        <w:t>*</w:t>
      </w:r>
      <w:r w:rsidR="0003400A" w:rsidRPr="0027265F">
        <w:rPr>
          <w:rFonts w:hint="eastAsia"/>
          <w:sz w:val="21"/>
          <w:szCs w:val="21"/>
        </w:rPr>
        <w:t xml:space="preserve">If you have not been approved by an ethical review board or </w:t>
      </w:r>
      <w:proofErr w:type="gramStart"/>
      <w:r w:rsidR="0003400A" w:rsidRPr="0027265F">
        <w:rPr>
          <w:rFonts w:hint="eastAsia"/>
          <w:sz w:val="21"/>
          <w:szCs w:val="21"/>
        </w:rPr>
        <w:t>you are</w:t>
      </w:r>
      <w:proofErr w:type="gramEnd"/>
      <w:r w:rsidR="0003400A" w:rsidRPr="0027265F">
        <w:rPr>
          <w:rFonts w:hint="eastAsia"/>
          <w:sz w:val="21"/>
          <w:szCs w:val="21"/>
        </w:rPr>
        <w:t xml:space="preserve"> not sure whether an ethical review is required, please contact </w:t>
      </w:r>
      <w:r w:rsidR="00EF4358" w:rsidRPr="0027265F">
        <w:rPr>
          <w:sz w:val="21"/>
          <w:szCs w:val="21"/>
        </w:rPr>
        <w:t xml:space="preserve">the </w:t>
      </w:r>
      <w:r w:rsidR="00AB65B2" w:rsidRPr="0027265F">
        <w:rPr>
          <w:sz w:val="21"/>
          <w:szCs w:val="21"/>
        </w:rPr>
        <w:t>Editorial office</w:t>
      </w:r>
      <w:r w:rsidRPr="0027265F">
        <w:rPr>
          <w:sz w:val="21"/>
          <w:szCs w:val="21"/>
        </w:rPr>
        <w:t xml:space="preserve"> (</w:t>
      </w:r>
      <w:r w:rsidR="00AB65B2" w:rsidRPr="0027265F">
        <w:rPr>
          <w:sz w:val="21"/>
          <w:szCs w:val="21"/>
        </w:rPr>
        <w:t>E-mail: jsmez_editors</w:t>
      </w:r>
      <w:r w:rsidRPr="0027265F">
        <w:rPr>
          <w:rFonts w:hint="eastAsia"/>
          <w:sz w:val="21"/>
          <w:szCs w:val="21"/>
        </w:rPr>
        <w:t>@</w:t>
      </w:r>
      <w:r w:rsidR="00AB65B2" w:rsidRPr="0027265F">
        <w:rPr>
          <w:sz w:val="21"/>
          <w:szCs w:val="21"/>
        </w:rPr>
        <w:t>jsmez.gr.jp</w:t>
      </w:r>
      <w:r w:rsidRPr="0027265F">
        <w:rPr>
          <w:sz w:val="21"/>
          <w:szCs w:val="21"/>
        </w:rPr>
        <w:t>).</w:t>
      </w:r>
      <w:r w:rsidRPr="0027265F">
        <w:rPr>
          <w:rFonts w:hint="eastAsia"/>
          <w:sz w:val="21"/>
          <w:szCs w:val="21"/>
        </w:rPr>
        <w:t xml:space="preserve"> </w:t>
      </w:r>
      <w:r w:rsidR="0003400A" w:rsidRPr="0027265F">
        <w:rPr>
          <w:rFonts w:hint="eastAsia"/>
          <w:sz w:val="21"/>
          <w:szCs w:val="21"/>
        </w:rPr>
        <w:t xml:space="preserve">Please note that the </w:t>
      </w:r>
      <w:r w:rsidRPr="0027265F">
        <w:rPr>
          <w:sz w:val="21"/>
          <w:szCs w:val="21"/>
        </w:rPr>
        <w:t>s</w:t>
      </w:r>
      <w:r w:rsidR="0003400A" w:rsidRPr="0027265F">
        <w:rPr>
          <w:rFonts w:hint="eastAsia"/>
          <w:sz w:val="21"/>
          <w:szCs w:val="21"/>
        </w:rPr>
        <w:t>ociety's Ethics Committee</w:t>
      </w:r>
      <w:r w:rsidRPr="0027265F">
        <w:rPr>
          <w:sz w:val="21"/>
          <w:szCs w:val="21"/>
        </w:rPr>
        <w:t xml:space="preserve"> </w:t>
      </w:r>
      <w:r w:rsidR="0003400A" w:rsidRPr="0027265F">
        <w:rPr>
          <w:rFonts w:hint="eastAsia"/>
          <w:sz w:val="21"/>
          <w:szCs w:val="21"/>
        </w:rPr>
        <w:t>may require a review eve</w:t>
      </w:r>
      <w:r w:rsidR="0003400A" w:rsidRPr="0027265F">
        <w:rPr>
          <w:sz w:val="21"/>
          <w:szCs w:val="21"/>
        </w:rPr>
        <w:t>n if the author(s) decide that the work is not covered by this section.</w:t>
      </w:r>
    </w:p>
    <w:p w14:paraId="5550CFA7" w14:textId="4545F969" w:rsidR="0003400A" w:rsidRPr="00080059" w:rsidRDefault="0003400A" w:rsidP="00080059">
      <w:pPr>
        <w:spacing w:beforeLines="40" w:before="121" w:line="100" w:lineRule="atLeast"/>
        <w:rPr>
          <w:i/>
          <w:iCs/>
        </w:rPr>
      </w:pPr>
      <w:r w:rsidRPr="00080059">
        <w:rPr>
          <w:i/>
          <w:iCs/>
        </w:rPr>
        <w:t xml:space="preserve">10. </w:t>
      </w:r>
      <w:r w:rsidR="00C0479E" w:rsidRPr="00080059">
        <w:rPr>
          <w:i/>
          <w:iCs/>
        </w:rPr>
        <w:t>The space for c</w:t>
      </w:r>
      <w:r w:rsidRPr="00080059">
        <w:rPr>
          <w:i/>
          <w:iCs/>
        </w:rPr>
        <w:t>orrespondence</w:t>
      </w:r>
    </w:p>
    <w:p w14:paraId="2EE9E3E6" w14:textId="7687A693" w:rsidR="00434635" w:rsidRPr="0027265F" w:rsidRDefault="00110F23" w:rsidP="0027265F">
      <w:pPr>
        <w:spacing w:beforeLines="250" w:before="757"/>
        <w:rPr>
          <w:sz w:val="20"/>
          <w:szCs w:val="20"/>
        </w:rPr>
      </w:pPr>
      <w:r w:rsidRPr="0027265F">
        <w:rPr>
          <w:sz w:val="20"/>
          <w:szCs w:val="20"/>
        </w:rPr>
        <w:t>*</w:t>
      </w:r>
      <w:r w:rsidR="0003400A" w:rsidRPr="0027265F">
        <w:rPr>
          <w:sz w:val="20"/>
          <w:szCs w:val="20"/>
        </w:rPr>
        <w:t xml:space="preserve">Before submitting your manuscript, please read </w:t>
      </w:r>
      <w:r w:rsidRPr="0027265F">
        <w:rPr>
          <w:sz w:val="20"/>
          <w:szCs w:val="20"/>
        </w:rPr>
        <w:t>“INFORMATION FOR CONTRIBUTORS”</w:t>
      </w:r>
      <w:r w:rsidR="0003400A" w:rsidRPr="0027265F">
        <w:rPr>
          <w:sz w:val="20"/>
          <w:szCs w:val="20"/>
        </w:rPr>
        <w:t>.</w:t>
      </w:r>
    </w:p>
    <w:sectPr w:rsidR="00434635" w:rsidRPr="0027265F" w:rsidSect="00080059">
      <w:pgSz w:w="11906" w:h="16838"/>
      <w:pgMar w:top="1134" w:right="1418" w:bottom="1134" w:left="1418" w:header="851" w:footer="992" w:gutter="0"/>
      <w:cols w:space="425"/>
      <w:docGrid w:type="lines" w:linePitch="30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F4732" w14:textId="77777777" w:rsidR="00C57167" w:rsidRDefault="00C57167" w:rsidP="00217FB0">
      <w:r>
        <w:separator/>
      </w:r>
    </w:p>
  </w:endnote>
  <w:endnote w:type="continuationSeparator" w:id="0">
    <w:p w14:paraId="41C984B1" w14:textId="77777777" w:rsidR="00C57167" w:rsidRDefault="00C57167" w:rsidP="00217F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A9228" w14:textId="77777777" w:rsidR="00C57167" w:rsidRDefault="00C57167" w:rsidP="00217FB0">
      <w:r>
        <w:separator/>
      </w:r>
    </w:p>
  </w:footnote>
  <w:footnote w:type="continuationSeparator" w:id="0">
    <w:p w14:paraId="0BDD8ED7" w14:textId="77777777" w:rsidR="00C57167" w:rsidRDefault="00C57167" w:rsidP="00217F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33544"/>
    <w:multiLevelType w:val="hybridMultilevel"/>
    <w:tmpl w:val="A6ACB6A8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" w15:restartNumberingAfterBreak="0">
    <w:nsid w:val="317B7147"/>
    <w:multiLevelType w:val="hybridMultilevel"/>
    <w:tmpl w:val="EC24CA18"/>
    <w:lvl w:ilvl="0" w:tplc="D8C46436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840"/>
  <w:drawingGridVerticalSpacing w:val="303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yNDcxNrA0MzEwMTVQ0lEKTi0uzszPAykwrAUA0lu4lSwAAAA="/>
  </w:docVars>
  <w:rsids>
    <w:rsidRoot w:val="0003400A"/>
    <w:rsid w:val="000172EF"/>
    <w:rsid w:val="0003400A"/>
    <w:rsid w:val="0004222A"/>
    <w:rsid w:val="00074639"/>
    <w:rsid w:val="00080059"/>
    <w:rsid w:val="00092FA7"/>
    <w:rsid w:val="000A1F58"/>
    <w:rsid w:val="00110158"/>
    <w:rsid w:val="00110F23"/>
    <w:rsid w:val="00113EA5"/>
    <w:rsid w:val="001749EB"/>
    <w:rsid w:val="001B6F52"/>
    <w:rsid w:val="001D7D28"/>
    <w:rsid w:val="001E0F01"/>
    <w:rsid w:val="00217FB0"/>
    <w:rsid w:val="0023799C"/>
    <w:rsid w:val="00241A75"/>
    <w:rsid w:val="0027265F"/>
    <w:rsid w:val="002904ED"/>
    <w:rsid w:val="00303696"/>
    <w:rsid w:val="003905FC"/>
    <w:rsid w:val="003B333B"/>
    <w:rsid w:val="003D3701"/>
    <w:rsid w:val="003E5563"/>
    <w:rsid w:val="00434635"/>
    <w:rsid w:val="004379F6"/>
    <w:rsid w:val="00440113"/>
    <w:rsid w:val="004B1D36"/>
    <w:rsid w:val="005E7B5C"/>
    <w:rsid w:val="005F4D11"/>
    <w:rsid w:val="00616821"/>
    <w:rsid w:val="0062177E"/>
    <w:rsid w:val="006256CB"/>
    <w:rsid w:val="006305D7"/>
    <w:rsid w:val="0065331D"/>
    <w:rsid w:val="00670042"/>
    <w:rsid w:val="006B2D05"/>
    <w:rsid w:val="006C2254"/>
    <w:rsid w:val="006E59E6"/>
    <w:rsid w:val="006E7623"/>
    <w:rsid w:val="00720249"/>
    <w:rsid w:val="0072658F"/>
    <w:rsid w:val="0078485D"/>
    <w:rsid w:val="00784AF9"/>
    <w:rsid w:val="00792BB8"/>
    <w:rsid w:val="007A67C6"/>
    <w:rsid w:val="007B0D29"/>
    <w:rsid w:val="007C3B06"/>
    <w:rsid w:val="007D4AFC"/>
    <w:rsid w:val="007F0224"/>
    <w:rsid w:val="008B39F5"/>
    <w:rsid w:val="008F608E"/>
    <w:rsid w:val="009003C3"/>
    <w:rsid w:val="00907626"/>
    <w:rsid w:val="0098234A"/>
    <w:rsid w:val="009B4495"/>
    <w:rsid w:val="00A0189B"/>
    <w:rsid w:val="00A75573"/>
    <w:rsid w:val="00AB65B2"/>
    <w:rsid w:val="00AE0D1D"/>
    <w:rsid w:val="00B13689"/>
    <w:rsid w:val="00B309D7"/>
    <w:rsid w:val="00B92723"/>
    <w:rsid w:val="00C0479E"/>
    <w:rsid w:val="00C45BE9"/>
    <w:rsid w:val="00C57167"/>
    <w:rsid w:val="00C7665C"/>
    <w:rsid w:val="00C87B2D"/>
    <w:rsid w:val="00CA4BA2"/>
    <w:rsid w:val="00CB04F3"/>
    <w:rsid w:val="00CF72C8"/>
    <w:rsid w:val="00D03F8C"/>
    <w:rsid w:val="00D07481"/>
    <w:rsid w:val="00D12638"/>
    <w:rsid w:val="00D63F77"/>
    <w:rsid w:val="00D65DDE"/>
    <w:rsid w:val="00D7214C"/>
    <w:rsid w:val="00D84632"/>
    <w:rsid w:val="00DB011F"/>
    <w:rsid w:val="00DD3D00"/>
    <w:rsid w:val="00E142A1"/>
    <w:rsid w:val="00E1440A"/>
    <w:rsid w:val="00EF4358"/>
    <w:rsid w:val="00F2462D"/>
    <w:rsid w:val="00F46EBB"/>
    <w:rsid w:val="00FF2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654F651"/>
  <w15:chartTrackingRefBased/>
  <w15:docId w15:val="{F8D29C1C-37C1-7E46-B899-1B5628DCC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03C3"/>
    <w:pPr>
      <w:widowControl w:val="0"/>
      <w:jc w:val="both"/>
    </w:pPr>
    <w:rPr>
      <w:rFonts w:ascii="Times New Roman" w:hAnsi="Times New Roman" w:cs="Times New Roman"/>
      <w:sz w:val="22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衛生動物抄録"/>
    <w:basedOn w:val="a"/>
    <w:qFormat/>
    <w:rsid w:val="007A67C6"/>
    <w:rPr>
      <w:rFonts w:ascii="Century" w:hAnsi="Century"/>
    </w:rPr>
  </w:style>
  <w:style w:type="paragraph" w:styleId="a4">
    <w:name w:val="List Paragraph"/>
    <w:basedOn w:val="a"/>
    <w:uiPriority w:val="34"/>
    <w:qFormat/>
    <w:rsid w:val="00A75573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217FB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17FB0"/>
    <w:rPr>
      <w:rFonts w:ascii="Times New Roman" w:hAnsi="Times New Roman" w:cs="Times New Roman"/>
      <w:sz w:val="22"/>
      <w:szCs w:val="30"/>
    </w:rPr>
  </w:style>
  <w:style w:type="paragraph" w:styleId="a7">
    <w:name w:val="footer"/>
    <w:basedOn w:val="a"/>
    <w:link w:val="a8"/>
    <w:uiPriority w:val="99"/>
    <w:unhideWhenUsed/>
    <w:rsid w:val="00217FB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17FB0"/>
    <w:rPr>
      <w:rFonts w:ascii="Times New Roman" w:hAnsi="Times New Roman" w:cs="Times New Roman"/>
      <w:sz w:val="22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0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3</Words>
  <Characters>1787</Characters>
  <Application>Microsoft Office Word</Application>
  <DocSecurity>0</DocSecurity>
  <Lines>14</Lines>
  <Paragraphs>4</Paragraphs>
  <ScaleCrop>false</ScaleCrop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ef1</cp:lastModifiedBy>
  <cp:revision>2</cp:revision>
  <dcterms:created xsi:type="dcterms:W3CDTF">2021-05-24T02:37:00Z</dcterms:created>
  <dcterms:modified xsi:type="dcterms:W3CDTF">2021-05-24T02:37:00Z</dcterms:modified>
</cp:coreProperties>
</file>